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onica Gross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on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oss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9 Forest Avenue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zgo120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9333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ano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ri</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3</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